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0F8F" w:rsidRPr="00BC6A76" w:rsidRDefault="002E0F8F" w:rsidP="003B77CB">
      <w:pPr>
        <w:pStyle w:val="Title"/>
        <w:bidi/>
        <w:rPr>
          <w:rFonts w:ascii="Jameel Noori Nastaleeq" w:eastAsiaTheme="minorHAnsi" w:hAnsi="Jameel Noori Nastaleeq" w:cs="Jameel Noori Nastaleeq"/>
          <w:b/>
          <w:bCs/>
          <w:color w:val="FFFFFF" w:themeColor="background1"/>
          <w:spacing w:val="0"/>
          <w:kern w:val="0"/>
          <w:sz w:val="96"/>
          <w:szCs w:val="96"/>
          <w:lang w:bidi="ur-PK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BC6A76">
        <w:rPr>
          <w:rFonts w:ascii="Jameel Noori Nastaleeq" w:hAnsi="Jameel Noori Nastaleeq" w:cs="Jameel Noori Nastaleeq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D30DFE" wp14:editId="79CCAC8D">
                <wp:simplePos x="0" y="0"/>
                <wp:positionH relativeFrom="margin">
                  <wp:posOffset>3185160</wp:posOffset>
                </wp:positionH>
                <wp:positionV relativeFrom="paragraph">
                  <wp:posOffset>-800100</wp:posOffset>
                </wp:positionV>
                <wp:extent cx="3094990" cy="239268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4990" cy="2392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0F8F" w:rsidRPr="00BD48D5" w:rsidRDefault="002E0F8F" w:rsidP="00BD48D5">
                            <w:pPr>
                              <w:bidi/>
                              <w:spacing w:after="0" w:line="168" w:lineRule="auto"/>
                              <w:jc w:val="center"/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  <w:lang w:bidi="ur-PK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BD48D5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  <w:rtl/>
                                <w:lang w:bidi="ur-PK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چارٹر آف </w:t>
                            </w:r>
                          </w:p>
                          <w:p w:rsidR="002E0F8F" w:rsidRPr="00BD48D5" w:rsidRDefault="002E0F8F" w:rsidP="00BD48D5">
                            <w:pPr>
                              <w:bidi/>
                              <w:spacing w:after="0" w:line="168" w:lineRule="auto"/>
                              <w:jc w:val="center"/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BD48D5">
                              <w:rPr>
                                <w:rFonts w:ascii="Jameel Noori Nastaleeq" w:hAnsi="Jameel Noori Nastaleeq" w:cs="Jameel Noori Nastaleeq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  <w:rtl/>
                                <w:lang w:bidi="ur-PK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ڈیمانڈ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D30DFE" id="Rectangle 2" o:spid="_x0000_s1026" style="position:absolute;left:0;text-align:left;margin-left:250.8pt;margin-top:-63pt;width:243.7pt;height:188.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" filled="f" stroked="f" strokeweight="1pt">
                <v:textbox>
                  <w:txbxContent>
                    <w:p w:rsidR="002E0F8F" w:rsidRPr="00BD48D5" w:rsidRDefault="002E0F8F" w:rsidP="00BD48D5">
                      <w:pPr>
                        <w:bidi/>
                        <w:spacing w:after="0" w:line="168" w:lineRule="auto"/>
                        <w:jc w:val="center"/>
                        <w:rPr>
                          <w:rFonts w:ascii="Jameel Noori Nastaleeq" w:hAnsi="Jameel Noori Nastaleeq" w:cs="Jameel Noori Nastaleeq"/>
                          <w:b/>
                          <w:bCs/>
                          <w:color w:val="FFFFFF" w:themeColor="background1"/>
                          <w:sz w:val="96"/>
                          <w:szCs w:val="96"/>
                          <w:lang w:bidi="ur-PK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BD48D5">
                        <w:rPr>
                          <w:rFonts w:ascii="Jameel Noori Nastaleeq" w:hAnsi="Jameel Noori Nastaleeq" w:cs="Jameel Noori Nastaleeq"/>
                          <w:b/>
                          <w:bCs/>
                          <w:color w:val="FFFFFF" w:themeColor="background1"/>
                          <w:sz w:val="96"/>
                          <w:szCs w:val="96"/>
                          <w:rtl/>
                          <w:lang w:bidi="ur-PK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چارٹر آف </w:t>
                      </w:r>
                    </w:p>
                    <w:p w:rsidR="002E0F8F" w:rsidRPr="00BD48D5" w:rsidRDefault="002E0F8F" w:rsidP="00BD48D5">
                      <w:pPr>
                        <w:bidi/>
                        <w:spacing w:after="0" w:line="168" w:lineRule="auto"/>
                        <w:jc w:val="center"/>
                        <w:rPr>
                          <w:rFonts w:ascii="Jameel Noori Nastaleeq" w:hAnsi="Jameel Noori Nastaleeq" w:cs="Jameel Noori Nastaleeq"/>
                          <w:b/>
                          <w:bCs/>
                          <w:color w:val="FFFFFF" w:themeColor="background1"/>
                          <w:sz w:val="96"/>
                          <w:szCs w:val="9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BD48D5">
                        <w:rPr>
                          <w:rFonts w:ascii="Jameel Noori Nastaleeq" w:hAnsi="Jameel Noori Nastaleeq" w:cs="Jameel Noori Nastaleeq"/>
                          <w:b/>
                          <w:bCs/>
                          <w:color w:val="FFFFFF" w:themeColor="background1"/>
                          <w:sz w:val="144"/>
                          <w:szCs w:val="144"/>
                          <w:rtl/>
                          <w:lang w:bidi="ur-PK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ڈیمانڈز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2E0F8F" w:rsidRPr="00BC6A76" w:rsidRDefault="002E0F8F" w:rsidP="003B77CB">
      <w:pPr>
        <w:pStyle w:val="Title"/>
        <w:bidi/>
        <w:rPr>
          <w:rFonts w:ascii="Jameel Noori Nastaleeq" w:hAnsi="Jameel Noori Nastaleeq" w:cs="Jameel Noori Nastaleeq"/>
          <w:b/>
          <w:sz w:val="24"/>
          <w:szCs w:val="24"/>
          <w:lang w:val="en-US"/>
        </w:rPr>
      </w:pPr>
    </w:p>
    <w:p w:rsidR="002E0F8F" w:rsidRPr="00BC6A76" w:rsidRDefault="002E0F8F" w:rsidP="003B77CB">
      <w:pPr>
        <w:pStyle w:val="Title"/>
        <w:bidi/>
        <w:rPr>
          <w:rFonts w:ascii="Jameel Noori Nastaleeq" w:hAnsi="Jameel Noori Nastaleeq" w:cs="Jameel Noori Nastaleeq"/>
          <w:b/>
          <w:sz w:val="24"/>
          <w:szCs w:val="24"/>
          <w:lang w:val="en-US"/>
        </w:rPr>
      </w:pPr>
    </w:p>
    <w:p w:rsidR="002E0F8F" w:rsidRPr="00BC6A76" w:rsidRDefault="002E0F8F" w:rsidP="00BC6A76">
      <w:pPr>
        <w:pStyle w:val="Title"/>
        <w:bidi/>
        <w:jc w:val="both"/>
        <w:rPr>
          <w:rFonts w:ascii="Jameel Noori Nastaleeq" w:hAnsi="Jameel Noori Nastaleeq" w:cs="Jameel Noori Nastaleeq"/>
          <w:b/>
          <w:sz w:val="28"/>
          <w:szCs w:val="28"/>
          <w:lang w:val="en-US"/>
        </w:rPr>
      </w:pPr>
    </w:p>
    <w:p w:rsidR="00E654E0" w:rsidRDefault="00E654E0" w:rsidP="00E654E0">
      <w:pPr>
        <w:pStyle w:val="ListParagraph"/>
        <w:numPr>
          <w:ilvl w:val="0"/>
          <w:numId w:val="12"/>
        </w:numPr>
        <w:bidi/>
        <w:spacing w:after="120" w:line="216" w:lineRule="auto"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نادرا خواتین ، خواجہ سرا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ء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اور </w:t>
      </w:r>
      <w:r w:rsidR="009913D9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فراد باہم معذوری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کے لیے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پہلی دفعہ </w:t>
      </w:r>
      <w:r w:rsidR="00934DDD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بغیر</w:t>
      </w:r>
      <w:r w:rsidR="00934DDD"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فیس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قومی شناختی کارڈ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بنوانے </w:t>
      </w:r>
      <w:r w:rsidR="00934DDD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کی پالیسی کو نافذالعمل کر</w:t>
      </w:r>
      <w:r w:rsidR="00422D4E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وا</w:t>
      </w:r>
      <w:r w:rsidR="00934DDD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ئے۔</w:t>
      </w:r>
    </w:p>
    <w:p w:rsidR="005C38EB" w:rsidRDefault="005C38EB" w:rsidP="00E654E0">
      <w:pPr>
        <w:pStyle w:val="ListParagraph"/>
        <w:numPr>
          <w:ilvl w:val="0"/>
          <w:numId w:val="12"/>
        </w:numPr>
        <w:bidi/>
        <w:spacing w:before="240" w:after="120" w:line="216" w:lineRule="auto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نادرا خواجہ سرا </w:t>
      </w:r>
      <w:r w:rsid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ء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افراد کے شناختی کارڈ بنانے میں درپیش مشکلات کو فوری طور پر ختم کرنے کے اقدامات کرے </w:t>
      </w:r>
      <w:r w:rsid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۔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اس ضمن میں سپریم کورٹ کے فیصلے پر من و عن عمل کیا جائے۔</w:t>
      </w:r>
    </w:p>
    <w:p w:rsidR="00297FCC" w:rsidRDefault="00297FCC" w:rsidP="009839E0">
      <w:pPr>
        <w:pStyle w:val="ListParagraph"/>
        <w:numPr>
          <w:ilvl w:val="0"/>
          <w:numId w:val="12"/>
        </w:numPr>
        <w:bidi/>
        <w:spacing w:after="120" w:line="216" w:lineRule="auto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 w:rsidRPr="00297FCC">
        <w:rPr>
          <w:rFonts w:ascii="Jameel Noori Nastaleeq" w:hAnsi="Jameel Noori Nastaleeq" w:cs="Jameel Noori Nastaleeq"/>
          <w:sz w:val="28"/>
          <w:szCs w:val="28"/>
          <w:lang w:bidi="ur-PK"/>
        </w:rPr>
        <w:t>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نما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اں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معذور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ے حامل </w:t>
      </w:r>
      <w:r w:rsidR="001E4C1B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افراد کو 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خصوص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نشان والے قوم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شناخت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ارڈ کے اجرا کے </w:t>
      </w:r>
      <w:proofErr w:type="gramStart"/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ل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ے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 محکمہ</w:t>
      </w:r>
      <w:proofErr w:type="gramEnd"/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سوشل و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لفئ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ر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جانب سے جار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ردہ سپ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شل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سرٹ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فک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ٹ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شرط ختم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کرنے کے لیے قانون سازی کی جائے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۔ مز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دبرآں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صوبائ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حکومت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ں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سپ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شل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سرٹ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فک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ٹ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جار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رنے کا طر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قہ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ار ون ونڈو آپر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شن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ے ذر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عے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آسان اور باسہولت بنائ</w:t>
      </w: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ی</w:t>
      </w:r>
      <w:r w:rsidRPr="00297FCC">
        <w:rPr>
          <w:rFonts w:ascii="Jameel Noori Nastaleeq" w:hAnsi="Jameel Noori Nastaleeq" w:cs="Jameel Noori Nastaleeq" w:hint="eastAsia"/>
          <w:sz w:val="28"/>
          <w:szCs w:val="28"/>
          <w:rtl/>
          <w:lang w:bidi="ur-PK"/>
        </w:rPr>
        <w:t>ں</w:t>
      </w:r>
      <w:r w:rsidRPr="00297FCC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۔ </w:t>
      </w:r>
    </w:p>
    <w:p w:rsidR="00E654E0" w:rsidRPr="00BC6A76" w:rsidRDefault="00E654E0" w:rsidP="00297FCC">
      <w:pPr>
        <w:pStyle w:val="ListParagraph"/>
        <w:numPr>
          <w:ilvl w:val="0"/>
          <w:numId w:val="12"/>
        </w:numPr>
        <w:bidi/>
        <w:spacing w:after="120" w:line="216" w:lineRule="auto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انتخابی حلقوں کے اندر ان انتخابی علاقوں کی نشاندہی کی جائے جہاں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گزشتہ انتخابات میں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خواتین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کا ووٹر ٹرن آؤٹ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بہت کم</w:t>
      </w:r>
      <w:r w:rsidR="00032C40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رہا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ہو تاکہ ایسے علاقوں میں خواتین ووٹروں کے لیے ووٹ ڈالنے کی اہمیت پر مبنی مہم چلائی جا سکے ۔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نیز ایسے علاقے جہاں خواتین کو ووٹ ڈالنے سے روکا جاتا ہو وہاں اس عمل کی قانونی سزا مشتہر کی جائ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۔</w:t>
      </w:r>
    </w:p>
    <w:p w:rsidR="001E4C1B" w:rsidRPr="001E4C1B" w:rsidRDefault="00E654E0" w:rsidP="001E4C1B">
      <w:pPr>
        <w:pStyle w:val="ListParagraph"/>
        <w:numPr>
          <w:ilvl w:val="0"/>
          <w:numId w:val="12"/>
        </w:numPr>
        <w:bidi/>
        <w:spacing w:after="120" w:line="216" w:lineRule="auto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یسے علاقے جہاں پولنگ اسٹیشن</w:t>
      </w:r>
      <w:r w:rsidR="00F60445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وں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کا قیام ووٹروں کے انتخابی علاقے سےایک کلومیٹر کی حدودمیں ممکن نہ ہو وہاں  زیادہ فاصلہ پر پولنگ </w:t>
      </w:r>
      <w:r w:rsidR="00F60445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ا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سٹیشن قائم کرنے کی بجائے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بالخصوص خواتین کے لیے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عارضی پولنگ اسٹیشنزقائم کئے جائیں ۔</w:t>
      </w:r>
      <w:r w:rsidR="001E4C1B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</w:t>
      </w:r>
    </w:p>
    <w:p w:rsidR="00E654E0" w:rsidRPr="00BC6A76" w:rsidRDefault="00E654E0" w:rsidP="00E654E0">
      <w:pPr>
        <w:pStyle w:val="ListParagraph"/>
        <w:numPr>
          <w:ilvl w:val="0"/>
          <w:numId w:val="12"/>
        </w:numPr>
        <w:bidi/>
        <w:spacing w:after="120" w:line="216" w:lineRule="auto"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حاملہ خواتین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ووٹروں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کے لیے بھی پوسٹل بیلٹ کی سہولت فراہم کی جائے۔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س کے لی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یکشنز ایکٹ 2017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کے سیکشن 93 میں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نیا ذیلی  سیکشن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شامل کرنے کی ضرورت ہ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)</w:t>
      </w:r>
    </w:p>
    <w:p w:rsidR="00E654E0" w:rsidRDefault="009913D9" w:rsidP="00E654E0">
      <w:pPr>
        <w:pStyle w:val="ListParagraph"/>
        <w:numPr>
          <w:ilvl w:val="0"/>
          <w:numId w:val="12"/>
        </w:numPr>
        <w:bidi/>
        <w:spacing w:before="240" w:after="120" w:line="216" w:lineRule="auto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فراد باہم معذوری</w:t>
      </w:r>
      <w:r w:rsidR="00E654E0"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ے پوسٹل بیلٹ ان کے گھر کے پتہ پر بھیج</w:t>
      </w:r>
      <w:r w:rsidR="00E654E0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ے</w:t>
      </w:r>
      <w:r w:rsidR="00E654E0"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جائیں۔</w:t>
      </w:r>
    </w:p>
    <w:p w:rsidR="00E654E0" w:rsidRDefault="00E654E0" w:rsidP="00E654E0">
      <w:pPr>
        <w:pStyle w:val="ListParagraph"/>
        <w:numPr>
          <w:ilvl w:val="0"/>
          <w:numId w:val="12"/>
        </w:numPr>
        <w:bidi/>
        <w:spacing w:after="120" w:line="216" w:lineRule="auto"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پولنگ اسٹیشن پر خواتین  اور خواجہ سراؤں کو ہراساں کئے جانے کو تعزیرات پاکستان کی دفعہ 509 کے تحت قابل سزا جرم قرار دیا جائے۔</w:t>
      </w:r>
    </w:p>
    <w:p w:rsidR="000E1B71" w:rsidRPr="00BC6A76" w:rsidRDefault="000E1B71" w:rsidP="000E1B71">
      <w:pPr>
        <w:pStyle w:val="ListParagraph"/>
        <w:numPr>
          <w:ilvl w:val="0"/>
          <w:numId w:val="12"/>
        </w:numPr>
        <w:bidi/>
        <w:spacing w:after="120" w:line="216" w:lineRule="auto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خواتین کی سیاسی جماعتوں کی طرف سے جنرل نشستوں پر 5 فیصد ٹکٹوں کے کوٹے کو بڑھا کر 10 فیصد کیا جائے۔</w:t>
      </w:r>
      <w:r w:rsidRPr="00FE6B09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(اس کے لئے الیکشنز ایکٹ 2017 کے سیکشن</w:t>
      </w:r>
      <w:r w:rsidR="00FE6B09" w:rsidRPr="00FE6B09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lang w:bidi="ur-PK"/>
        </w:rPr>
        <w:t>206</w:t>
      </w:r>
      <w:r w:rsidRPr="00FE6B09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میں ترمیم کی ضرورت ہے)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</w:t>
      </w:r>
    </w:p>
    <w:p w:rsidR="00E654E0" w:rsidRPr="00BC6A76" w:rsidRDefault="00E654E0" w:rsidP="00E654E0">
      <w:pPr>
        <w:pStyle w:val="ListParagraph"/>
        <w:numPr>
          <w:ilvl w:val="0"/>
          <w:numId w:val="12"/>
        </w:numPr>
        <w:bidi/>
        <w:spacing w:after="120" w:line="216" w:lineRule="auto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سیاسی جما عتوں کےآئین میں ہر سطح کے تنظیمی ڈھانچے میں خواتین کی 33 فیصد نمائندگی کو لازمی قرار دیا جائے۔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س کے لی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یکشنز ایکٹ 2017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کے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سیکشن </w:t>
      </w:r>
      <w:r w:rsidR="003226C8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lang w:val="en-US" w:bidi="ur-PK"/>
        </w:rPr>
        <w:t>(1)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lang w:bidi="ur-PK"/>
        </w:rPr>
        <w:t>(b)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201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میں ترمیم کی ضرورت ہ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lang w:bidi="ur-PK"/>
        </w:rPr>
        <w:t>(</w:t>
      </w:r>
    </w:p>
    <w:p w:rsidR="00E654E0" w:rsidRPr="00BC6A76" w:rsidRDefault="00E654E0" w:rsidP="00E654E0">
      <w:pPr>
        <w:pStyle w:val="ListParagraph"/>
        <w:numPr>
          <w:ilvl w:val="0"/>
          <w:numId w:val="12"/>
        </w:numPr>
        <w:bidi/>
        <w:spacing w:after="120" w:line="216" w:lineRule="auto"/>
        <w:jc w:val="both"/>
        <w:rPr>
          <w:rFonts w:ascii="Jameel Noori Nastaleeq" w:hAnsi="Jameel Noori Nastaleeq" w:cs="Jameel Noori Nastaleeq"/>
          <w:color w:val="1B587C" w:themeColor="accent3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انتخابات میں شرکت کے لیے سیاسی جماعتوں کی فہرست بندی میں سیاسی جماعتوں کی طرف سے الیکشن کمیشن کو </w:t>
      </w:r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>2,000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ارکان کی فہرست جمع کرائی جاتی ہے۔ </w:t>
      </w:r>
      <w:r w:rsidR="001E4C1B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اس فہرست میں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خواجہ سراء ،خواتین اور </w:t>
      </w:r>
      <w:r w:rsidR="009913D9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فراد باہم معذوری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ی </w:t>
      </w:r>
      <w:r w:rsidR="00297FCC"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شرح </w:t>
      </w:r>
      <w:r w:rsid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</w:t>
      </w:r>
      <w:r w:rsidR="001E4C1B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کا تعین کیا جائے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۔</w:t>
      </w:r>
      <w:r w:rsidR="000E1B71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</w:t>
      </w:r>
      <w:r w:rsidR="00614BF7"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</w:t>
      </w:r>
      <w:r w:rsidR="00614BF7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اس کے لیے </w:t>
      </w:r>
      <w:r w:rsidR="00614BF7"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یکشنز ایکٹ 2017</w:t>
      </w:r>
      <w:r w:rsidR="00614BF7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کے</w:t>
      </w:r>
      <w:r w:rsidR="00614BF7"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سیکشن 202</w:t>
      </w:r>
      <w:r w:rsidR="00614BF7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میں ترمیم کی ضرورت ہے</w:t>
      </w:r>
      <w:r w:rsidR="00614BF7"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)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نیز سیاسی جماعتیں ان پسماندہ گروپس</w:t>
      </w:r>
      <w:r w:rsidR="004900E2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(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</w:t>
      </w:r>
      <w:r w:rsidR="004900E2"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خواجہ سراء ، </w:t>
      </w:r>
      <w:r w:rsidR="009913D9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فراد باہم معذوری</w:t>
      </w:r>
      <w:r w:rsidR="004900E2"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</w:t>
      </w:r>
      <w:r w:rsidR="004900E2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اور مذہبی اقلیتوں)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کو اپنا رکن بننے کی ترغیب دیں </w:t>
      </w:r>
      <w:r w:rsidR="007315C0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۔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اس کے لیے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یکشنز ایکٹ 2017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ک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سیکشن </w:t>
      </w:r>
      <w:r w:rsidR="00614BF7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203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میں ترمیم کی ضرورت ہ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)</w:t>
      </w:r>
    </w:p>
    <w:p w:rsidR="00E654E0" w:rsidRPr="00BC6A76" w:rsidRDefault="00E654E0" w:rsidP="00E654E0">
      <w:pPr>
        <w:pStyle w:val="ListParagraph"/>
        <w:numPr>
          <w:ilvl w:val="0"/>
          <w:numId w:val="12"/>
        </w:numPr>
        <w:bidi/>
        <w:spacing w:after="120" w:line="216" w:lineRule="auto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انتخابی عمل میں خواتین ، خواجہ سراء اور </w:t>
      </w:r>
      <w:r w:rsidR="009913D9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فراد باہم معذوری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کی شمولیت کی حوصلہ افزائی کرنے کے لیے </w:t>
      </w:r>
      <w:r w:rsidR="007C09AB"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ہر سطح کے انتخابات کے لیے</w:t>
      </w:r>
      <w:r w:rsidR="007C09AB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کاغذاتِ نامزدگی کی فیس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نصف </w:t>
      </w:r>
      <w:r w:rsidR="001E4C1B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کی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جائے۔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س کے لی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یکشنز ایکٹ 2017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ک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سیکشن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lang w:bidi="ur-PK"/>
        </w:rPr>
        <w:t>61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میں ترمیم کی ضرورت ہ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)</w:t>
      </w:r>
    </w:p>
    <w:p w:rsidR="00E654E0" w:rsidRPr="00BC6A76" w:rsidRDefault="00E654E0" w:rsidP="00E654E0">
      <w:pPr>
        <w:pStyle w:val="ListParagraph"/>
        <w:numPr>
          <w:ilvl w:val="0"/>
          <w:numId w:val="12"/>
        </w:numPr>
        <w:bidi/>
        <w:spacing w:after="120" w:line="216" w:lineRule="auto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نتخابی عملے کی تربیت کے نصاب  اور الیکشن کمیشن کی طرف سے جاری کردہ ضابطہ اخلاق (امیدواروں، میڈیا، مشاہدہ کاروں، سیاسی جماعتوں اور سکیورٹی عملے)میں صنفی و معذوری  کے شکار افرادکی حساسیت کے  مواد کو لازمی شامل کیا جائے۔</w:t>
      </w:r>
    </w:p>
    <w:p w:rsidR="00832CC4" w:rsidRDefault="00E654E0" w:rsidP="00E654E0">
      <w:pPr>
        <w:pStyle w:val="ListParagraph"/>
        <w:numPr>
          <w:ilvl w:val="0"/>
          <w:numId w:val="11"/>
        </w:numPr>
        <w:bidi/>
        <w:spacing w:before="240"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ووٹروں کے اندراج اور انتخابی عمل میں شمولیت کے لیے عوامی آگاہی 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کے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پروگراموں اور میڈیا مہم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ات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میں خواجہ سراؤں اور غیر مس</w:t>
      </w:r>
      <w:r w:rsidRPr="00832CC4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لم ووٹروں کے لیے آگاہی کو بھی شامل کیا جائے۔ </w:t>
      </w:r>
      <w:r w:rsidR="00832CC4" w:rsidRPr="00832CC4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مزید برآں</w:t>
      </w:r>
      <w:r w:rsidR="005F2C35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</w:t>
      </w:r>
      <w:r w:rsidRPr="00832CC4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قوت گویائی اور سماعت سے محروم شہریوں کے لیے اشاروں کی زبان استعمال کی جائے نیز قوتِ بینا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ئی سے محروم شہریوں کیلیے تشہیری مواد ، اشتہارات  اور بیلٹ پیپرز کو بریل(</w:t>
      </w:r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>Braille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) میں پرنٹ کروایا جائے۔</w:t>
      </w:r>
    </w:p>
    <w:p w:rsidR="00E654E0" w:rsidRPr="00BC6A76" w:rsidRDefault="00E654E0" w:rsidP="00832CC4">
      <w:pPr>
        <w:pStyle w:val="ListParagraph"/>
        <w:numPr>
          <w:ilvl w:val="0"/>
          <w:numId w:val="11"/>
        </w:numPr>
        <w:bidi/>
        <w:spacing w:before="240"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لیکشن کمیشن آف پاکستان کی  ویب سائٹ کو (</w:t>
      </w:r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>WCAG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)  </w:t>
      </w:r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>Web Content Accessibility Guidelines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ے مطابق  </w:t>
      </w:r>
      <w:r w:rsidR="009913D9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فراد باہم معذوری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تک قابل رسائی بنایا جائے۔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</w:t>
      </w:r>
    </w:p>
    <w:p w:rsidR="00E654E0" w:rsidRPr="00BC6A76" w:rsidRDefault="00E654E0" w:rsidP="00E654E0">
      <w:pPr>
        <w:pStyle w:val="ListParagraph"/>
        <w:numPr>
          <w:ilvl w:val="0"/>
          <w:numId w:val="11"/>
        </w:numPr>
        <w:bidi/>
        <w:spacing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لیکشن کمیشن آف پاکستان کی جانب سے جاری کردہ مرداور خواتین ووٹروں کے علیحدہ علیحدہ اعدادوشمار کے ساتھ خواجہ سرا ووٹروں کے اعدادوشمار بھی علیحدہ جاری کئے جائیں۔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اس کے لیے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یکشنز ایکٹ 2017،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کےس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یکشن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lang w:bidi="ur-PK"/>
        </w:rPr>
        <w:t>47(1)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میں ترمیم کی ضرورت ہ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lang w:bidi="ur-PK"/>
        </w:rPr>
        <w:t xml:space="preserve">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)</w:t>
      </w:r>
    </w:p>
    <w:p w:rsidR="00E654E0" w:rsidRPr="00A346A2" w:rsidRDefault="00E654E0" w:rsidP="00E654E0">
      <w:pPr>
        <w:pStyle w:val="ListParagraph"/>
        <w:numPr>
          <w:ilvl w:val="0"/>
          <w:numId w:val="11"/>
        </w:numPr>
        <w:bidi/>
        <w:spacing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color w:val="9F2936" w:themeColor="accent2"/>
          <w:sz w:val="28"/>
          <w:szCs w:val="28"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خنثہ مرد  اور خنثہ مشکل کو مردوں کی انتخابی فہرستوں  جبکہ  خنثہ خاتون کو خواتین کی انتخابی فہرستوں میں شامل کیا جائے</w:t>
      </w: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تاکہ پولنگ اسٹیشن میں یہ ووٹرز اپنی مطلوبہ قطار میں کھڑے ہو کر اپنی باری کا انتظار کر سکیں</w:t>
      </w:r>
      <w:r w:rsidRPr="00CA358B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۔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اس کے لیے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یکشنز رولز 2017</w:t>
      </w:r>
      <w:r w:rsidR="00E65E33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کے </w:t>
      </w:r>
      <w:r w:rsidR="00D67AFA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رول </w:t>
      </w:r>
      <w:r w:rsidR="00396658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lang w:val="en-US" w:bidi="ur-PK"/>
        </w:rPr>
        <w:t xml:space="preserve">(1) </w:t>
      </w:r>
      <w:r w:rsidR="00396658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val="en-US" w:bidi="ur-PK"/>
        </w:rPr>
        <w:t xml:space="preserve"> </w:t>
      </w:r>
      <w:r w:rsidR="00D67AFA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27</w:t>
      </w:r>
      <w:r w:rsidR="00463BBA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،</w:t>
      </w:r>
      <w:r w:rsidR="00396658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فارم 13 </w:t>
      </w:r>
      <w:r w:rsidR="00D67AFA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میں 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ترمیم کی ضرورت ہے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)</w:t>
      </w:r>
    </w:p>
    <w:p w:rsidR="00E654E0" w:rsidRPr="00BC6A76" w:rsidRDefault="00297FCC" w:rsidP="00E654E0">
      <w:pPr>
        <w:pStyle w:val="ListParagraph"/>
        <w:numPr>
          <w:ilvl w:val="0"/>
          <w:numId w:val="11"/>
        </w:numPr>
        <w:bidi/>
        <w:spacing w:before="240"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297F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افراد باہم معذوری </w:t>
      </w:r>
      <w:r w:rsidR="00E654E0"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رجسٹرڈ ووٹروں کی  معلومات  بمعہ </w:t>
      </w:r>
      <w:r w:rsidR="00E654E0" w:rsidRPr="00CC339F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معذوری کی قسم </w:t>
      </w:r>
      <w:r w:rsidR="00E417C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اور</w:t>
      </w:r>
      <w:r w:rsidR="00E65E33" w:rsidRPr="00CC339F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وہیل چئیر والا لوگو</w:t>
      </w:r>
      <w:r w:rsidR="00CC339F">
        <w:rPr>
          <w:rFonts w:ascii="Jameel Noori Nastaleeq" w:hAnsi="Jameel Noori Nastaleeq" w:cs="Jameel Noori Nastaleeq"/>
          <w:sz w:val="28"/>
          <w:szCs w:val="28"/>
          <w:lang w:bidi="ur-PK"/>
        </w:rPr>
        <w:t xml:space="preserve">(logo) </w:t>
      </w:r>
      <w:r w:rsidR="00E654E0" w:rsidRPr="00CC339F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نتخابی</w:t>
      </w:r>
      <w:r w:rsidR="00E654E0"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فہرستوں میں شامل کی جائے تا کہ متعلقہ پولنگ اسٹیشنوں پر ان کو</w:t>
      </w:r>
      <w:r w:rsidR="00260E75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مطلوبہ </w:t>
      </w:r>
      <w:r w:rsidR="00E654E0"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سہولیات فراہم کرنے کے لیے مناسب اقدامات کیے جاسکیں ۔  </w:t>
      </w:r>
      <w:r w:rsidR="00E65E33"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</w:t>
      </w:r>
      <w:r w:rsidR="00E65E33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اس کے لیے </w:t>
      </w:r>
      <w:r w:rsidR="00E65E33"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یکشنز رولز 2017</w:t>
      </w:r>
      <w:r w:rsidR="00E65E33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کے</w:t>
      </w:r>
      <w:r w:rsidR="00396658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رول </w:t>
      </w:r>
      <w:r w:rsidR="00463BBA" w:rsidRPr="00396658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5)</w:t>
      </w:r>
      <w:r w:rsidR="00396658" w:rsidRPr="00396658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25</w:t>
      </w:r>
      <w:r w:rsidR="00463BBA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،</w:t>
      </w:r>
      <w:r w:rsidR="00396658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val="en-US" w:bidi="ur-PK"/>
        </w:rPr>
        <w:t>فارم 12</w:t>
      </w:r>
      <w:r w:rsidR="00E65E33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میں ضروری ترمیم کی ضرورت ہے</w:t>
      </w:r>
      <w:r w:rsidR="00E65E33"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)</w:t>
      </w:r>
    </w:p>
    <w:p w:rsidR="00E654E0" w:rsidRPr="00BC6A76" w:rsidRDefault="00E654E0" w:rsidP="00E654E0">
      <w:pPr>
        <w:pStyle w:val="ListParagraph"/>
        <w:numPr>
          <w:ilvl w:val="0"/>
          <w:numId w:val="11"/>
        </w:numPr>
        <w:bidi/>
        <w:spacing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الیکشنز ایکٹ اور الیکشنز رولز 2017 میں دیے گئے فارموں میں جہاں جہاں   </w:t>
      </w:r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>Mr./Mrs./Ms.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 استعمال ہوا ہے وہیں</w:t>
      </w:r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>.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</w:t>
      </w:r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>Mx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 کا اضافہ کیا جائے </w:t>
      </w:r>
      <w:r w:rsidRPr="00BC6A76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>۔</w:t>
      </w:r>
      <w:r w:rsidRPr="00BC6A76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(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اس کے لیے </w:t>
      </w:r>
      <w:r w:rsidRPr="00BC6A76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یکشنز ایکٹ 2017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اور </w:t>
      </w:r>
      <w:r w:rsidRPr="0031115C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ال</w:t>
      </w:r>
      <w:r w:rsidRPr="0031115C"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>ی</w:t>
      </w:r>
      <w:r w:rsidRPr="0031115C">
        <w:rPr>
          <w:rFonts w:ascii="Jameel Noori Nastaleeq" w:hAnsi="Jameel Noori Nastaleeq" w:cs="Jameel Noori Nastaleeq" w:hint="eastAsia"/>
          <w:b/>
          <w:bCs/>
          <w:color w:val="1B587C" w:themeColor="accent3"/>
          <w:spacing w:val="-10"/>
          <w:sz w:val="28"/>
          <w:szCs w:val="28"/>
          <w:rtl/>
          <w:lang w:bidi="ur-PK"/>
        </w:rPr>
        <w:t>کشنز</w:t>
      </w:r>
      <w:r w:rsidRPr="0031115C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رولز 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 </w:t>
      </w:r>
      <w:r w:rsidRPr="0031115C">
        <w:rPr>
          <w:rFonts w:ascii="Jameel Noori Nastaleeq" w:hAnsi="Jameel Noori Nastaleeq" w:cs="Jameel Noori Nastaleeq"/>
          <w:b/>
          <w:bCs/>
          <w:color w:val="1B587C" w:themeColor="accent3"/>
          <w:spacing w:val="-10"/>
          <w:sz w:val="28"/>
          <w:szCs w:val="28"/>
          <w:rtl/>
          <w:lang w:bidi="ur-PK"/>
        </w:rPr>
        <w:t>2017</w:t>
      </w:r>
      <w:r>
        <w:rPr>
          <w:rFonts w:ascii="Jameel Noori Nastaleeq" w:hAnsi="Jameel Noori Nastaleeq" w:cs="Jameel Noori Nastaleeq" w:hint="cs"/>
          <w:b/>
          <w:bCs/>
          <w:color w:val="1B587C" w:themeColor="accent3"/>
          <w:spacing w:val="-10"/>
          <w:sz w:val="28"/>
          <w:szCs w:val="28"/>
          <w:rtl/>
          <w:lang w:bidi="ur-PK"/>
        </w:rPr>
        <w:t xml:space="preserve"> کے متعلقہ فارموں میں ترمیم کی ضرورت ہے)</w:t>
      </w:r>
    </w:p>
    <w:p w:rsidR="00E654E0" w:rsidRPr="00BC6A76" w:rsidRDefault="00E654E0" w:rsidP="00E654E0">
      <w:pPr>
        <w:pStyle w:val="ListParagraph"/>
        <w:numPr>
          <w:ilvl w:val="0"/>
          <w:numId w:val="11"/>
        </w:numPr>
        <w:bidi/>
        <w:spacing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پارلیمنٹ سے منظور ہونے والے مخنث افراد (حقوق کے تحفظ) ایکٹ،2018 کی طرز پر </w:t>
      </w:r>
      <w:r w:rsidR="00D95814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صوبوں میں بھی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خواجہ سراؤں کے بنیادی انسانی حقوق کے تحفظ کیلیے </w:t>
      </w:r>
      <w:r w:rsidR="00D95814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فی الفور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قانون سازی کی جائے۔ </w:t>
      </w:r>
    </w:p>
    <w:p w:rsidR="00E654E0" w:rsidRPr="00BC6A76" w:rsidRDefault="00E654E0" w:rsidP="00E654E0">
      <w:pPr>
        <w:pStyle w:val="ListParagraph"/>
        <w:numPr>
          <w:ilvl w:val="0"/>
          <w:numId w:val="11"/>
        </w:numPr>
        <w:bidi/>
        <w:spacing w:before="240"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rtl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الیکشن کمیشن اپنے دفاتر میں خواتین اور </w:t>
      </w:r>
      <w:r w:rsidR="009913D9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افراد باہم معذوری</w:t>
      </w:r>
      <w:r w:rsidR="00294A7C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کے  سرکاری ملازمت کوٹے پر عملدرآمد کو یقینی بنائے </w:t>
      </w:r>
      <w:r w:rsidR="009913D9"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 نیز الیکشن کمیشن اپنے دفاتر میں اہل خواجہ سرا  کو بھی ملازمت دینےکو ترجیح دے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۔ </w:t>
      </w:r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 xml:space="preserve"> </w:t>
      </w:r>
    </w:p>
    <w:p w:rsidR="006867AC" w:rsidRDefault="00E654E0" w:rsidP="00E654E0">
      <w:pPr>
        <w:pStyle w:val="ListParagraph"/>
        <w:numPr>
          <w:ilvl w:val="0"/>
          <w:numId w:val="11"/>
        </w:numPr>
        <w:bidi/>
        <w:spacing w:before="240"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الیکشن کمیشن آف پاکستان </w:t>
      </w:r>
      <w:bookmarkStart w:id="0" w:name="_Hlk107145051"/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>Accessibility Code of Pakistan 2006</w:t>
      </w:r>
      <w:bookmarkEnd w:id="0"/>
      <w:r w:rsidRPr="00BC6A76">
        <w:rPr>
          <w:rFonts w:ascii="Jameel Noori Nastaleeq" w:hAnsi="Jameel Noori Nastaleeq" w:cs="Jameel Noori Nastaleeq"/>
          <w:sz w:val="28"/>
          <w:szCs w:val="28"/>
          <w:lang w:bidi="ur-PK"/>
        </w:rPr>
        <w:t xml:space="preserve"> 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 xml:space="preserve">کو الیکشنز رولز </w:t>
      </w:r>
      <w:r w:rsidR="00B15D3C">
        <w:rPr>
          <w:rFonts w:ascii="Jameel Noori Nastaleeq" w:hAnsi="Jameel Noori Nastaleeq" w:cs="Jameel Noori Nastaleeq"/>
          <w:sz w:val="28"/>
          <w:szCs w:val="28"/>
          <w:lang w:bidi="ur-PK"/>
        </w:rPr>
        <w:t>2017</w:t>
      </w:r>
      <w:r w:rsidRPr="00BC6A76">
        <w:rPr>
          <w:rFonts w:ascii="Jameel Noori Nastaleeq" w:hAnsi="Jameel Noori Nastaleeq" w:cs="Jameel Noori Nastaleeq"/>
          <w:sz w:val="28"/>
          <w:szCs w:val="28"/>
          <w:rtl/>
          <w:lang w:bidi="ur-PK"/>
        </w:rPr>
        <w:t>کا حصہ بنائے۔</w:t>
      </w:r>
    </w:p>
    <w:p w:rsidR="005C38EB" w:rsidRPr="00E654E0" w:rsidRDefault="005C38EB" w:rsidP="005C38EB">
      <w:pPr>
        <w:pStyle w:val="ListParagraph"/>
        <w:numPr>
          <w:ilvl w:val="0"/>
          <w:numId w:val="11"/>
        </w:numPr>
        <w:bidi/>
        <w:spacing w:before="240" w:after="120" w:line="216" w:lineRule="auto"/>
        <w:ind w:left="389"/>
        <w:contextualSpacing w:val="0"/>
        <w:jc w:val="both"/>
        <w:rPr>
          <w:rFonts w:ascii="Jameel Noori Nastaleeq" w:hAnsi="Jameel Noori Nastaleeq" w:cs="Jameel Noori Nastaleeq"/>
          <w:sz w:val="28"/>
          <w:szCs w:val="28"/>
          <w:lang w:bidi="ur-PK"/>
        </w:rPr>
      </w:pPr>
      <w:r>
        <w:rPr>
          <w:rFonts w:ascii="Jameel Noori Nastaleeq" w:hAnsi="Jameel Noori Nastaleeq" w:cs="Jameel Noori Nastaleeq" w:hint="cs"/>
          <w:sz w:val="28"/>
          <w:szCs w:val="28"/>
          <w:rtl/>
          <w:lang w:bidi="ur-PK"/>
        </w:rPr>
        <w:t xml:space="preserve">خیبرپختونخوا اور پنجاب میں افراد باہم معذوری کے حقوق کے تحفط کیلئے فی الفور قانون سازی کی جائے۔ </w:t>
      </w:r>
    </w:p>
    <w:sectPr w:rsidR="005C38EB" w:rsidRPr="00E654E0" w:rsidSect="0097434C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620" w:right="1008" w:bottom="1008" w:left="1008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1AA8" w:rsidRDefault="00961AA8" w:rsidP="004021B3">
      <w:pPr>
        <w:spacing w:after="0" w:line="240" w:lineRule="auto"/>
      </w:pPr>
      <w:r>
        <w:separator/>
      </w:r>
    </w:p>
  </w:endnote>
  <w:endnote w:type="continuationSeparator" w:id="0">
    <w:p w:rsidR="00961AA8" w:rsidRDefault="00961AA8" w:rsidP="00402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Jameel Noori Nastaleeq">
    <w:panose1 w:val="02000503000000000004"/>
    <w:charset w:val="00"/>
    <w:family w:val="auto"/>
    <w:pitch w:val="variable"/>
    <w:sig w:usb0="80002007" w:usb1="00000000" w:usb2="00000000" w:usb3="00000000" w:csb0="0000004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Jameel Noori Kasheeda">
    <w:altName w:val="Arial"/>
    <w:charset w:val="00"/>
    <w:family w:val="auto"/>
    <w:pitch w:val="variable"/>
    <w:sig w:usb0="80002007" w:usb1="00000000" w:usb2="00000000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76AC" w:rsidRDefault="003B77C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0C384F1" wp14:editId="07CFCDA6">
              <wp:simplePos x="0" y="0"/>
              <wp:positionH relativeFrom="column">
                <wp:posOffset>800100</wp:posOffset>
              </wp:positionH>
              <wp:positionV relativeFrom="paragraph">
                <wp:posOffset>129540</wp:posOffset>
              </wp:positionV>
              <wp:extent cx="5417820" cy="388620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17820" cy="3886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E47CB" w:rsidRPr="00205000" w:rsidRDefault="00DE47CB" w:rsidP="00DE47CB">
                          <w:pPr>
                            <w:jc w:val="right"/>
                            <w:rPr>
                              <w:rFonts w:ascii="Jameel Noori Nastaleeq" w:hAnsi="Jameel Noori Nastaleeq" w:cs="Jameel Noori Nastaleeq"/>
                              <w:color w:val="404040" w:themeColor="text1" w:themeTint="BF"/>
                              <w:sz w:val="28"/>
                              <w:szCs w:val="28"/>
                              <w:rtl/>
                              <w:lang w:val="en-US" w:bidi="ur-PK"/>
                            </w:rPr>
                          </w:pPr>
                          <w:r w:rsidRPr="00205000">
                            <w:rPr>
                              <w:rFonts w:ascii="Jameel Noori Nastaleeq" w:hAnsi="Jameel Noori Nastaleeq" w:cs="Jameel Noori Nastaleeq"/>
                              <w:color w:val="404040" w:themeColor="text1" w:themeTint="BF"/>
                              <w:sz w:val="28"/>
                              <w:szCs w:val="28"/>
                              <w:rtl/>
                              <w:lang w:val="en-US" w:bidi="ur-PK"/>
                            </w:rPr>
                            <w:t>کولیشن فار انکلوسو پاکستان</w:t>
                          </w:r>
                        </w:p>
                        <w:p w:rsidR="003B77CB" w:rsidRPr="007D3214" w:rsidRDefault="003B77CB" w:rsidP="003B77CB">
                          <w:pPr>
                            <w:jc w:val="right"/>
                            <w:rPr>
                              <w:rFonts w:ascii="Jameel Noori Kasheeda" w:hAnsi="Jameel Noori Kasheeda" w:cs="Jameel Noori Kasheeda"/>
                              <w:color w:val="404040" w:themeColor="text1" w:themeTint="BF"/>
                              <w:sz w:val="28"/>
                              <w:szCs w:val="28"/>
                              <w:lang w:bidi="ur-PK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20C384F1" id="Rectangle 13" o:spid="_x0000_s1028" style="position:absolute;margin-left:63pt;margin-top:10.2pt;width:426.6pt;height:30.6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" filled="f" stroked="f" strokeweight="1pt">
              <v:textbox>
                <w:txbxContent>
                  <w:p w:rsidR="00DE47CB" w:rsidRPr="00205000" w:rsidRDefault="00DE47CB" w:rsidP="00DE47CB">
                    <w:pPr>
                      <w:jc w:val="right"/>
                      <w:rPr>
                        <w:rFonts w:ascii="Jameel Noori Nastaleeq" w:hAnsi="Jameel Noori Nastaleeq" w:cs="Jameel Noori Nastaleeq"/>
                        <w:color w:val="404040" w:themeColor="text1" w:themeTint="BF"/>
                        <w:sz w:val="28"/>
                        <w:szCs w:val="28"/>
                        <w:rtl/>
                        <w:lang w:val="en-US" w:bidi="ur-PK"/>
                      </w:rPr>
                    </w:pPr>
                    <w:r w:rsidRPr="00205000">
                      <w:rPr>
                        <w:rFonts w:ascii="Jameel Noori Nastaleeq" w:hAnsi="Jameel Noori Nastaleeq" w:cs="Jameel Noori Nastaleeq"/>
                        <w:color w:val="404040" w:themeColor="text1" w:themeTint="BF"/>
                        <w:sz w:val="28"/>
                        <w:szCs w:val="28"/>
                        <w:rtl/>
                        <w:lang w:val="en-US" w:bidi="ur-PK"/>
                      </w:rPr>
                      <w:t>کولیشن فار انکلوسو پاکستان</w:t>
                    </w:r>
                  </w:p>
                  <w:p w:rsidR="003B77CB" w:rsidRPr="007D3214" w:rsidRDefault="003B77CB" w:rsidP="003B77CB">
                    <w:pPr>
                      <w:jc w:val="right"/>
                      <w:rPr>
                        <w:rFonts w:ascii="Jameel Noori Kasheeda" w:hAnsi="Jameel Noori Kasheeda" w:cs="Jameel Noori Kasheeda"/>
                        <w:color w:val="404040" w:themeColor="text1" w:themeTint="BF"/>
                        <w:sz w:val="28"/>
                        <w:szCs w:val="28"/>
                        <w:lang w:bidi="ur-PK"/>
                      </w:rPr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A110058" wp14:editId="0946FBCD">
              <wp:simplePos x="0" y="0"/>
              <wp:positionH relativeFrom="column">
                <wp:posOffset>-403860</wp:posOffset>
              </wp:positionH>
              <wp:positionV relativeFrom="paragraph">
                <wp:posOffset>213360</wp:posOffset>
              </wp:positionV>
              <wp:extent cx="396240" cy="388620"/>
              <wp:effectExtent l="0" t="0" r="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96240" cy="3886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3B77CB" w:rsidRPr="00B961DD" w:rsidRDefault="003B77CB" w:rsidP="003B77CB">
                          <w:pPr>
                            <w:jc w:val="center"/>
                            <w:rPr>
                              <w:rFonts w:ascii="Century Gothic" w:hAnsi="Century Gothic"/>
                              <w:sz w:val="28"/>
                              <w:szCs w:val="28"/>
                            </w:rPr>
                          </w:pPr>
                          <w:r w:rsidRPr="00B961DD">
                            <w:rPr>
                              <w:rFonts w:ascii="Century Gothic" w:hAnsi="Century Gothic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B961DD">
                            <w:rPr>
                              <w:rFonts w:ascii="Century Gothic" w:hAnsi="Century Gothic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B961DD">
                            <w:rPr>
                              <w:rFonts w:ascii="Century Gothic" w:hAnsi="Century Gothic"/>
                              <w:sz w:val="28"/>
                              <w:szCs w:val="28"/>
                            </w:rPr>
                            <w:fldChar w:fldCharType="separate"/>
                          </w:r>
                          <w:r w:rsidRPr="00B961DD">
                            <w:rPr>
                              <w:rFonts w:ascii="Century Gothic" w:hAnsi="Century Gothic"/>
                              <w:noProof/>
                              <w:sz w:val="28"/>
                              <w:szCs w:val="28"/>
                            </w:rPr>
                            <w:t>1</w:t>
                          </w:r>
                          <w:r w:rsidRPr="00B961DD">
                            <w:rPr>
                              <w:rFonts w:ascii="Century Gothic" w:hAnsi="Century Gothic"/>
                              <w:noProof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110058" id="Rectangle 12" o:spid="_x0000_s1029" style="position:absolute;margin-left:-31.8pt;margin-top:16.8pt;width:31.2pt;height:30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" filled="f" stroked="f" strokeweight="1pt">
              <v:textbox>
                <w:txbxContent>
                  <w:p w:rsidR="003B77CB" w:rsidRPr="00B961DD" w:rsidRDefault="003B77CB" w:rsidP="003B77CB">
                    <w:pPr>
                      <w:jc w:val="center"/>
                      <w:rPr>
                        <w:rFonts w:ascii="Century Gothic" w:hAnsi="Century Gothic"/>
                        <w:sz w:val="28"/>
                        <w:szCs w:val="28"/>
                      </w:rPr>
                    </w:pPr>
                    <w:r w:rsidRPr="00B961DD">
                      <w:rPr>
                        <w:rFonts w:ascii="Century Gothic" w:hAnsi="Century Gothic"/>
                        <w:sz w:val="28"/>
                        <w:szCs w:val="28"/>
                      </w:rPr>
                      <w:fldChar w:fldCharType="begin"/>
                    </w:r>
                    <w:r w:rsidRPr="00B961DD">
                      <w:rPr>
                        <w:rFonts w:ascii="Century Gothic" w:hAnsi="Century Gothic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B961DD">
                      <w:rPr>
                        <w:rFonts w:ascii="Century Gothic" w:hAnsi="Century Gothic"/>
                        <w:sz w:val="28"/>
                        <w:szCs w:val="28"/>
                      </w:rPr>
                      <w:fldChar w:fldCharType="separate"/>
                    </w:r>
                    <w:r w:rsidRPr="00B961DD">
                      <w:rPr>
                        <w:rFonts w:ascii="Century Gothic" w:hAnsi="Century Gothic"/>
                        <w:noProof/>
                        <w:sz w:val="28"/>
                        <w:szCs w:val="28"/>
                      </w:rPr>
                      <w:t>1</w:t>
                    </w:r>
                    <w:r w:rsidRPr="00B961DD">
                      <w:rPr>
                        <w:rFonts w:ascii="Century Gothic" w:hAnsi="Century Gothic"/>
                        <w:noProof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61DD" w:rsidRDefault="00B961D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5188EBA" wp14:editId="7A285EB1">
              <wp:simplePos x="0" y="0"/>
              <wp:positionH relativeFrom="column">
                <wp:posOffset>929640</wp:posOffset>
              </wp:positionH>
              <wp:positionV relativeFrom="paragraph">
                <wp:posOffset>145415</wp:posOffset>
              </wp:positionV>
              <wp:extent cx="5417820" cy="38862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17820" cy="3886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B961DD" w:rsidRPr="00205000" w:rsidRDefault="00DE47CB" w:rsidP="00B961DD">
                          <w:pPr>
                            <w:jc w:val="right"/>
                            <w:rPr>
                              <w:rFonts w:ascii="Jameel Noori Nastaleeq" w:hAnsi="Jameel Noori Nastaleeq" w:cs="Jameel Noori Nastaleeq"/>
                              <w:color w:val="404040" w:themeColor="text1" w:themeTint="BF"/>
                              <w:sz w:val="28"/>
                              <w:szCs w:val="28"/>
                              <w:rtl/>
                              <w:lang w:val="en-US" w:bidi="ur-PK"/>
                            </w:rPr>
                          </w:pPr>
                          <w:r w:rsidRPr="00205000">
                            <w:rPr>
                              <w:rFonts w:ascii="Jameel Noori Nastaleeq" w:hAnsi="Jameel Noori Nastaleeq" w:cs="Jameel Noori Nastaleeq"/>
                              <w:color w:val="404040" w:themeColor="text1" w:themeTint="BF"/>
                              <w:sz w:val="28"/>
                              <w:szCs w:val="28"/>
                              <w:rtl/>
                              <w:lang w:val="en-US" w:bidi="ur-PK"/>
                            </w:rPr>
                            <w:t>کولیشن فار انکلوسو پاکستان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5188EBA" id="Rectangle 9" o:spid="_x0000_s1030" style="position:absolute;margin-left:73.2pt;margin-top:11.45pt;width:426.6pt;height:30.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" filled="f" stroked="f" strokeweight="1pt">
              <v:textbox>
                <w:txbxContent>
                  <w:p w:rsidR="00B961DD" w:rsidRPr="00205000" w:rsidRDefault="00DE47CB" w:rsidP="00B961DD">
                    <w:pPr>
                      <w:jc w:val="right"/>
                      <w:rPr>
                        <w:rFonts w:ascii="Jameel Noori Nastaleeq" w:hAnsi="Jameel Noori Nastaleeq" w:cs="Jameel Noori Nastaleeq"/>
                        <w:color w:val="404040" w:themeColor="text1" w:themeTint="BF"/>
                        <w:sz w:val="28"/>
                        <w:szCs w:val="28"/>
                        <w:rtl/>
                        <w:lang w:val="en-US" w:bidi="ur-PK"/>
                      </w:rPr>
                    </w:pPr>
                    <w:r w:rsidRPr="00205000">
                      <w:rPr>
                        <w:rFonts w:ascii="Jameel Noori Nastaleeq" w:hAnsi="Jameel Noori Nastaleeq" w:cs="Jameel Noori Nastaleeq"/>
                        <w:color w:val="404040" w:themeColor="text1" w:themeTint="BF"/>
                        <w:sz w:val="28"/>
                        <w:szCs w:val="28"/>
                        <w:rtl/>
                        <w:lang w:val="en-US" w:bidi="ur-PK"/>
                      </w:rPr>
                      <w:t>کولیشن فار انکلوسو پاکستان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9C5A66E" wp14:editId="2E8ECD29">
              <wp:simplePos x="0" y="0"/>
              <wp:positionH relativeFrom="column">
                <wp:posOffset>-441960</wp:posOffset>
              </wp:positionH>
              <wp:positionV relativeFrom="paragraph">
                <wp:posOffset>229235</wp:posOffset>
              </wp:positionV>
              <wp:extent cx="396240" cy="388620"/>
              <wp:effectExtent l="0" t="0" r="0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96240" cy="3886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B961DD" w:rsidRPr="00B961DD" w:rsidRDefault="00B961DD" w:rsidP="00B961DD">
                          <w:pPr>
                            <w:jc w:val="center"/>
                            <w:rPr>
                              <w:rFonts w:ascii="Century Gothic" w:hAnsi="Century Gothic"/>
                              <w:sz w:val="28"/>
                              <w:szCs w:val="28"/>
                            </w:rPr>
                          </w:pPr>
                          <w:r w:rsidRPr="00B961DD">
                            <w:rPr>
                              <w:rFonts w:ascii="Century Gothic" w:hAnsi="Century Gothic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B961DD">
                            <w:rPr>
                              <w:rFonts w:ascii="Century Gothic" w:hAnsi="Century Gothic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B961DD">
                            <w:rPr>
                              <w:rFonts w:ascii="Century Gothic" w:hAnsi="Century Gothic"/>
                              <w:sz w:val="28"/>
                              <w:szCs w:val="28"/>
                            </w:rPr>
                            <w:fldChar w:fldCharType="separate"/>
                          </w:r>
                          <w:r w:rsidRPr="00B961DD">
                            <w:rPr>
                              <w:rFonts w:ascii="Century Gothic" w:hAnsi="Century Gothic"/>
                              <w:noProof/>
                              <w:sz w:val="28"/>
                              <w:szCs w:val="28"/>
                            </w:rPr>
                            <w:t>1</w:t>
                          </w:r>
                          <w:r w:rsidRPr="00B961DD">
                            <w:rPr>
                              <w:rFonts w:ascii="Century Gothic" w:hAnsi="Century Gothic"/>
                              <w:noProof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9C5A66E" id="Rectangle 8" o:spid="_x0000_s1031" style="position:absolute;margin-left:-34.8pt;margin-top:18.05pt;width:31.2pt;height:30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" filled="f" stroked="f" strokeweight="1pt">
              <v:textbox>
                <w:txbxContent>
                  <w:p w:rsidR="00B961DD" w:rsidRPr="00B961DD" w:rsidRDefault="00B961DD" w:rsidP="00B961DD">
                    <w:pPr>
                      <w:jc w:val="center"/>
                      <w:rPr>
                        <w:rFonts w:ascii="Century Gothic" w:hAnsi="Century Gothic"/>
                        <w:sz w:val="28"/>
                        <w:szCs w:val="28"/>
                      </w:rPr>
                    </w:pPr>
                    <w:r w:rsidRPr="00B961DD">
                      <w:rPr>
                        <w:rFonts w:ascii="Century Gothic" w:hAnsi="Century Gothic"/>
                        <w:sz w:val="28"/>
                        <w:szCs w:val="28"/>
                      </w:rPr>
                      <w:fldChar w:fldCharType="begin"/>
                    </w:r>
                    <w:r w:rsidRPr="00B961DD">
                      <w:rPr>
                        <w:rFonts w:ascii="Century Gothic" w:hAnsi="Century Gothic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B961DD">
                      <w:rPr>
                        <w:rFonts w:ascii="Century Gothic" w:hAnsi="Century Gothic"/>
                        <w:sz w:val="28"/>
                        <w:szCs w:val="28"/>
                      </w:rPr>
                      <w:fldChar w:fldCharType="separate"/>
                    </w:r>
                    <w:r w:rsidRPr="00B961DD">
                      <w:rPr>
                        <w:rFonts w:ascii="Century Gothic" w:hAnsi="Century Gothic"/>
                        <w:noProof/>
                        <w:sz w:val="28"/>
                        <w:szCs w:val="28"/>
                      </w:rPr>
                      <w:t>1</w:t>
                    </w:r>
                    <w:r w:rsidRPr="00B961DD">
                      <w:rPr>
                        <w:rFonts w:ascii="Century Gothic" w:hAnsi="Century Gothic"/>
                        <w:noProof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1AA8" w:rsidRDefault="00961AA8" w:rsidP="004021B3">
      <w:pPr>
        <w:spacing w:after="0" w:line="240" w:lineRule="auto"/>
      </w:pPr>
      <w:r>
        <w:separator/>
      </w:r>
    </w:p>
  </w:footnote>
  <w:footnote w:type="continuationSeparator" w:id="0">
    <w:p w:rsidR="00961AA8" w:rsidRDefault="00961AA8" w:rsidP="004021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61DD" w:rsidRDefault="002A531E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1" allowOverlap="1" wp14:anchorId="4BC1A03F" wp14:editId="5E2D7DD5">
          <wp:simplePos x="0" y="0"/>
          <wp:positionH relativeFrom="margin">
            <wp:align>center</wp:align>
          </wp:positionH>
          <wp:positionV relativeFrom="paragraph">
            <wp:posOffset>-449580</wp:posOffset>
          </wp:positionV>
          <wp:extent cx="7588885" cy="1073086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9519" cy="107311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61DD">
      <w:rPr>
        <w:rFonts w:ascii="Century Gothic" w:hAnsi="Century Gothic" w:cs="Times New Roman"/>
        <w:b/>
        <w:noProof/>
        <w:sz w:val="24"/>
        <w:szCs w:val="24"/>
        <w:lang w:val="en-U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12413244" wp14:editId="6A322508">
              <wp:simplePos x="0" y="0"/>
              <wp:positionH relativeFrom="margin">
                <wp:posOffset>1996440</wp:posOffset>
              </wp:positionH>
              <wp:positionV relativeFrom="paragraph">
                <wp:posOffset>-448310</wp:posOffset>
              </wp:positionV>
              <wp:extent cx="4290060" cy="800100"/>
              <wp:effectExtent l="0" t="0" r="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9006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B961DD" w:rsidRPr="00F60445" w:rsidRDefault="00B961DD" w:rsidP="00B961DD">
                          <w:pPr>
                            <w:bidi/>
                            <w:spacing w:after="0" w:line="216" w:lineRule="auto"/>
                            <w:jc w:val="center"/>
                            <w:rPr>
                              <w:rFonts w:ascii="Jameel Noori Nastaleeq" w:hAnsi="Jameel Noori Nastaleeq" w:cs="Jameel Noori Nastaleeq"/>
                              <w:color w:val="FFFFFF" w:themeColor="background1"/>
                              <w:sz w:val="52"/>
                              <w:szCs w:val="52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 w:rsidRPr="00F60445">
                            <w:rPr>
                              <w:rFonts w:ascii="Jameel Noori Nastaleeq" w:hAnsi="Jameel Noori Nastaleeq" w:cs="Jameel Noori Nastaleeq"/>
                              <w:color w:val="FFFFFF" w:themeColor="background1"/>
                              <w:sz w:val="52"/>
                              <w:szCs w:val="52"/>
                              <w:rtl/>
                              <w:lang w:bidi="ur-PK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چارٹر آف ڈیمانڈز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413244" id="Rectangle 11" o:spid="_x0000_s1027" style="position:absolute;margin-left:157.2pt;margin-top:-35.3pt;width:337.8pt;height:63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" filled="f" stroked="f" strokeweight="1pt">
              <v:textbox>
                <w:txbxContent>
                  <w:p w:rsidR="00B961DD" w:rsidRPr="00F60445" w:rsidRDefault="00B961DD" w:rsidP="00B961DD">
                    <w:pPr>
                      <w:bidi/>
                      <w:spacing w:after="0" w:line="216" w:lineRule="auto"/>
                      <w:jc w:val="center"/>
                      <w:rPr>
                        <w:rFonts w:ascii="Jameel Noori Nastaleeq" w:hAnsi="Jameel Noori Nastaleeq" w:cs="Jameel Noori Nastaleeq"/>
                        <w:color w:val="FFFFFF" w:themeColor="background1"/>
                        <w:sz w:val="52"/>
                        <w:szCs w:val="52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 w:rsidRPr="00F60445">
                      <w:rPr>
                        <w:rFonts w:ascii="Jameel Noori Nastaleeq" w:hAnsi="Jameel Noori Nastaleeq" w:cs="Jameel Noori Nastaleeq"/>
                        <w:color w:val="FFFFFF" w:themeColor="background1"/>
                        <w:sz w:val="52"/>
                        <w:szCs w:val="52"/>
                        <w:rtl/>
                        <w:lang w:bidi="ur-PK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چارٹر آف ڈیمانڈز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61DD" w:rsidRDefault="00B961DD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336940F" wp14:editId="5FDAB9D8">
          <wp:simplePos x="0" y="0"/>
          <wp:positionH relativeFrom="column">
            <wp:posOffset>-647700</wp:posOffset>
          </wp:positionH>
          <wp:positionV relativeFrom="paragraph">
            <wp:posOffset>-446912</wp:posOffset>
          </wp:positionV>
          <wp:extent cx="7589520" cy="10731171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7311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C695C"/>
    <w:multiLevelType w:val="hybridMultilevel"/>
    <w:tmpl w:val="631ED6E0"/>
    <w:lvl w:ilvl="0" w:tplc="5650BE1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30243C" w:themeColor="accent5" w:themeShade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65B18"/>
    <w:multiLevelType w:val="hybridMultilevel"/>
    <w:tmpl w:val="ECC27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B7239"/>
    <w:multiLevelType w:val="hybridMultilevel"/>
    <w:tmpl w:val="71BC9A90"/>
    <w:lvl w:ilvl="0" w:tplc="F5706F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83F0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756A"/>
    <w:multiLevelType w:val="hybridMultilevel"/>
    <w:tmpl w:val="4ED82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665C6"/>
    <w:multiLevelType w:val="hybridMultilevel"/>
    <w:tmpl w:val="5FEA26F2"/>
    <w:lvl w:ilvl="0" w:tplc="80584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83F0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4D6420"/>
    <w:multiLevelType w:val="hybridMultilevel"/>
    <w:tmpl w:val="42C28FB8"/>
    <w:lvl w:ilvl="0" w:tplc="0A1C3A5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F0874CC"/>
    <w:multiLevelType w:val="hybridMultilevel"/>
    <w:tmpl w:val="349CB9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D16F8"/>
    <w:multiLevelType w:val="hybridMultilevel"/>
    <w:tmpl w:val="FBD24AF2"/>
    <w:lvl w:ilvl="0" w:tplc="7BC848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83F0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357463"/>
    <w:multiLevelType w:val="hybridMultilevel"/>
    <w:tmpl w:val="88E08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92064C"/>
    <w:multiLevelType w:val="hybridMultilevel"/>
    <w:tmpl w:val="9180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7259CA"/>
    <w:multiLevelType w:val="hybridMultilevel"/>
    <w:tmpl w:val="C9347C3C"/>
    <w:lvl w:ilvl="0" w:tplc="83A026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700640"/>
    <w:multiLevelType w:val="hybridMultilevel"/>
    <w:tmpl w:val="D494F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11"/>
  </w:num>
  <w:num w:numId="5">
    <w:abstractNumId w:val="3"/>
  </w:num>
  <w:num w:numId="6">
    <w:abstractNumId w:val="8"/>
  </w:num>
  <w:num w:numId="7">
    <w:abstractNumId w:val="10"/>
  </w:num>
  <w:num w:numId="8">
    <w:abstractNumId w:val="4"/>
  </w:num>
  <w:num w:numId="9">
    <w:abstractNumId w:val="2"/>
  </w:num>
  <w:num w:numId="10">
    <w:abstractNumId w:val="6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TWwNDI0MDAzMzZW0lEKTi0uzszPAykwrgUAqHBFPCwAAAA="/>
  </w:docVars>
  <w:rsids>
    <w:rsidRoot w:val="00626651"/>
    <w:rsid w:val="00001ED0"/>
    <w:rsid w:val="0000491C"/>
    <w:rsid w:val="00007856"/>
    <w:rsid w:val="00032C40"/>
    <w:rsid w:val="0004198D"/>
    <w:rsid w:val="000530C3"/>
    <w:rsid w:val="0008085D"/>
    <w:rsid w:val="000824B9"/>
    <w:rsid w:val="000A0A33"/>
    <w:rsid w:val="000A0BB4"/>
    <w:rsid w:val="000A0C57"/>
    <w:rsid w:val="000A1365"/>
    <w:rsid w:val="000A637C"/>
    <w:rsid w:val="000C0185"/>
    <w:rsid w:val="000D45FE"/>
    <w:rsid w:val="000E1B71"/>
    <w:rsid w:val="00110EBA"/>
    <w:rsid w:val="00126576"/>
    <w:rsid w:val="001314D7"/>
    <w:rsid w:val="0013154F"/>
    <w:rsid w:val="001358E8"/>
    <w:rsid w:val="00142036"/>
    <w:rsid w:val="0014229D"/>
    <w:rsid w:val="00145A3D"/>
    <w:rsid w:val="00152E80"/>
    <w:rsid w:val="001564D8"/>
    <w:rsid w:val="00157149"/>
    <w:rsid w:val="00172E70"/>
    <w:rsid w:val="00174047"/>
    <w:rsid w:val="00181B73"/>
    <w:rsid w:val="00196FBB"/>
    <w:rsid w:val="001B1E35"/>
    <w:rsid w:val="001B4E8F"/>
    <w:rsid w:val="001B7398"/>
    <w:rsid w:val="001C148A"/>
    <w:rsid w:val="001C5689"/>
    <w:rsid w:val="001C5A82"/>
    <w:rsid w:val="001E194F"/>
    <w:rsid w:val="001E1FC4"/>
    <w:rsid w:val="001E4C1B"/>
    <w:rsid w:val="001F13B8"/>
    <w:rsid w:val="00201A7C"/>
    <w:rsid w:val="00204CE2"/>
    <w:rsid w:val="00205000"/>
    <w:rsid w:val="00207B18"/>
    <w:rsid w:val="00217AFA"/>
    <w:rsid w:val="00225AE2"/>
    <w:rsid w:val="002260E8"/>
    <w:rsid w:val="0023610A"/>
    <w:rsid w:val="002468AA"/>
    <w:rsid w:val="00260128"/>
    <w:rsid w:val="00260E75"/>
    <w:rsid w:val="002747C7"/>
    <w:rsid w:val="00275815"/>
    <w:rsid w:val="00290642"/>
    <w:rsid w:val="00294A7C"/>
    <w:rsid w:val="00297FCC"/>
    <w:rsid w:val="002A531E"/>
    <w:rsid w:val="002C5974"/>
    <w:rsid w:val="002C679D"/>
    <w:rsid w:val="002D405B"/>
    <w:rsid w:val="002D46D6"/>
    <w:rsid w:val="002E0F8F"/>
    <w:rsid w:val="002E2307"/>
    <w:rsid w:val="002E3EDD"/>
    <w:rsid w:val="003201A1"/>
    <w:rsid w:val="00320397"/>
    <w:rsid w:val="00321533"/>
    <w:rsid w:val="003226C8"/>
    <w:rsid w:val="00323617"/>
    <w:rsid w:val="003241AB"/>
    <w:rsid w:val="00335803"/>
    <w:rsid w:val="00340A6A"/>
    <w:rsid w:val="00347405"/>
    <w:rsid w:val="00352204"/>
    <w:rsid w:val="0036589C"/>
    <w:rsid w:val="00365E46"/>
    <w:rsid w:val="00375016"/>
    <w:rsid w:val="00387FFC"/>
    <w:rsid w:val="00392E8F"/>
    <w:rsid w:val="00394B11"/>
    <w:rsid w:val="00396658"/>
    <w:rsid w:val="003A06D8"/>
    <w:rsid w:val="003B0355"/>
    <w:rsid w:val="003B2D0F"/>
    <w:rsid w:val="003B77CB"/>
    <w:rsid w:val="003C4DEE"/>
    <w:rsid w:val="003C5A41"/>
    <w:rsid w:val="003D44A5"/>
    <w:rsid w:val="003E2D4A"/>
    <w:rsid w:val="003F0B13"/>
    <w:rsid w:val="004007E8"/>
    <w:rsid w:val="00401CE1"/>
    <w:rsid w:val="004021B3"/>
    <w:rsid w:val="00402560"/>
    <w:rsid w:val="00404598"/>
    <w:rsid w:val="00406714"/>
    <w:rsid w:val="0041665D"/>
    <w:rsid w:val="00422D4E"/>
    <w:rsid w:val="00422F6B"/>
    <w:rsid w:val="00446043"/>
    <w:rsid w:val="0045202C"/>
    <w:rsid w:val="0045237C"/>
    <w:rsid w:val="004637AD"/>
    <w:rsid w:val="00463BBA"/>
    <w:rsid w:val="00485F08"/>
    <w:rsid w:val="004900E2"/>
    <w:rsid w:val="00492624"/>
    <w:rsid w:val="004C08AB"/>
    <w:rsid w:val="004C527F"/>
    <w:rsid w:val="004D5A8E"/>
    <w:rsid w:val="004E22E6"/>
    <w:rsid w:val="004E25DE"/>
    <w:rsid w:val="005068FB"/>
    <w:rsid w:val="00507567"/>
    <w:rsid w:val="005135CE"/>
    <w:rsid w:val="00516E82"/>
    <w:rsid w:val="00537A56"/>
    <w:rsid w:val="00537D57"/>
    <w:rsid w:val="00556F64"/>
    <w:rsid w:val="0055784E"/>
    <w:rsid w:val="00565E80"/>
    <w:rsid w:val="005748A6"/>
    <w:rsid w:val="005779F1"/>
    <w:rsid w:val="0058440E"/>
    <w:rsid w:val="00596113"/>
    <w:rsid w:val="005B20D6"/>
    <w:rsid w:val="005C38EB"/>
    <w:rsid w:val="005E463D"/>
    <w:rsid w:val="005E7BE2"/>
    <w:rsid w:val="005F2C35"/>
    <w:rsid w:val="006025D6"/>
    <w:rsid w:val="00614BF7"/>
    <w:rsid w:val="006231C9"/>
    <w:rsid w:val="0062627E"/>
    <w:rsid w:val="00626651"/>
    <w:rsid w:val="00630F37"/>
    <w:rsid w:val="006428F1"/>
    <w:rsid w:val="00657D76"/>
    <w:rsid w:val="006625BD"/>
    <w:rsid w:val="0066280C"/>
    <w:rsid w:val="00673053"/>
    <w:rsid w:val="00674A1C"/>
    <w:rsid w:val="00676049"/>
    <w:rsid w:val="0067661A"/>
    <w:rsid w:val="00677170"/>
    <w:rsid w:val="00681444"/>
    <w:rsid w:val="00684866"/>
    <w:rsid w:val="006867AC"/>
    <w:rsid w:val="00693945"/>
    <w:rsid w:val="006D0E92"/>
    <w:rsid w:val="00710A9F"/>
    <w:rsid w:val="00711CAB"/>
    <w:rsid w:val="00712112"/>
    <w:rsid w:val="00722CBD"/>
    <w:rsid w:val="00726F79"/>
    <w:rsid w:val="007315C0"/>
    <w:rsid w:val="0073621F"/>
    <w:rsid w:val="007538F8"/>
    <w:rsid w:val="00765ACA"/>
    <w:rsid w:val="00770F74"/>
    <w:rsid w:val="00776378"/>
    <w:rsid w:val="00780781"/>
    <w:rsid w:val="00781A04"/>
    <w:rsid w:val="00797EE3"/>
    <w:rsid w:val="007C09AB"/>
    <w:rsid w:val="007D3214"/>
    <w:rsid w:val="007D3923"/>
    <w:rsid w:val="007F1756"/>
    <w:rsid w:val="007F3980"/>
    <w:rsid w:val="007F4EB9"/>
    <w:rsid w:val="007F52BB"/>
    <w:rsid w:val="00800CF1"/>
    <w:rsid w:val="00805525"/>
    <w:rsid w:val="008077FD"/>
    <w:rsid w:val="00820139"/>
    <w:rsid w:val="00826873"/>
    <w:rsid w:val="008313CF"/>
    <w:rsid w:val="0083144E"/>
    <w:rsid w:val="00832CC4"/>
    <w:rsid w:val="008604ED"/>
    <w:rsid w:val="00860F36"/>
    <w:rsid w:val="008643E2"/>
    <w:rsid w:val="00872BE0"/>
    <w:rsid w:val="008923F4"/>
    <w:rsid w:val="00893281"/>
    <w:rsid w:val="00893E0F"/>
    <w:rsid w:val="008968C2"/>
    <w:rsid w:val="008A08DA"/>
    <w:rsid w:val="008A0AB9"/>
    <w:rsid w:val="008C1CFD"/>
    <w:rsid w:val="008D1C9F"/>
    <w:rsid w:val="008D4142"/>
    <w:rsid w:val="008E0FA2"/>
    <w:rsid w:val="008F7395"/>
    <w:rsid w:val="00902442"/>
    <w:rsid w:val="0090281A"/>
    <w:rsid w:val="009223A4"/>
    <w:rsid w:val="00923FFD"/>
    <w:rsid w:val="00934DDD"/>
    <w:rsid w:val="00943CB1"/>
    <w:rsid w:val="00946294"/>
    <w:rsid w:val="009465FC"/>
    <w:rsid w:val="0095596F"/>
    <w:rsid w:val="00956E30"/>
    <w:rsid w:val="00961AA8"/>
    <w:rsid w:val="0097434C"/>
    <w:rsid w:val="009839E0"/>
    <w:rsid w:val="009913D9"/>
    <w:rsid w:val="009918D9"/>
    <w:rsid w:val="00991993"/>
    <w:rsid w:val="00995941"/>
    <w:rsid w:val="00996351"/>
    <w:rsid w:val="009A77DC"/>
    <w:rsid w:val="009D26D6"/>
    <w:rsid w:val="009E152A"/>
    <w:rsid w:val="009F5EF2"/>
    <w:rsid w:val="00A068D8"/>
    <w:rsid w:val="00A31475"/>
    <w:rsid w:val="00A4366C"/>
    <w:rsid w:val="00A47E71"/>
    <w:rsid w:val="00A75261"/>
    <w:rsid w:val="00A76864"/>
    <w:rsid w:val="00A85009"/>
    <w:rsid w:val="00A93797"/>
    <w:rsid w:val="00AA1572"/>
    <w:rsid w:val="00AA74C0"/>
    <w:rsid w:val="00AB2B62"/>
    <w:rsid w:val="00AC060C"/>
    <w:rsid w:val="00AE02CE"/>
    <w:rsid w:val="00AE68DB"/>
    <w:rsid w:val="00AE6FFB"/>
    <w:rsid w:val="00AF1BF5"/>
    <w:rsid w:val="00AF5B5F"/>
    <w:rsid w:val="00B0033B"/>
    <w:rsid w:val="00B12BDE"/>
    <w:rsid w:val="00B15D3C"/>
    <w:rsid w:val="00B17808"/>
    <w:rsid w:val="00B26E68"/>
    <w:rsid w:val="00B505C1"/>
    <w:rsid w:val="00B71C39"/>
    <w:rsid w:val="00B73C92"/>
    <w:rsid w:val="00B81AA0"/>
    <w:rsid w:val="00B902F0"/>
    <w:rsid w:val="00B92138"/>
    <w:rsid w:val="00B961DD"/>
    <w:rsid w:val="00BA4BEC"/>
    <w:rsid w:val="00BC15FF"/>
    <w:rsid w:val="00BC2103"/>
    <w:rsid w:val="00BC6A76"/>
    <w:rsid w:val="00BD48D5"/>
    <w:rsid w:val="00BD57BF"/>
    <w:rsid w:val="00BE410A"/>
    <w:rsid w:val="00BE4343"/>
    <w:rsid w:val="00BF43A7"/>
    <w:rsid w:val="00C06E8C"/>
    <w:rsid w:val="00C33065"/>
    <w:rsid w:val="00C415A2"/>
    <w:rsid w:val="00C42EC7"/>
    <w:rsid w:val="00C464B8"/>
    <w:rsid w:val="00C471C4"/>
    <w:rsid w:val="00C67BF9"/>
    <w:rsid w:val="00C842F3"/>
    <w:rsid w:val="00C85EA2"/>
    <w:rsid w:val="00C860FC"/>
    <w:rsid w:val="00C901B6"/>
    <w:rsid w:val="00CA358B"/>
    <w:rsid w:val="00CA5D05"/>
    <w:rsid w:val="00CA7A60"/>
    <w:rsid w:val="00CC1072"/>
    <w:rsid w:val="00CC339F"/>
    <w:rsid w:val="00CD670C"/>
    <w:rsid w:val="00CE13F9"/>
    <w:rsid w:val="00CF191F"/>
    <w:rsid w:val="00CF4FCA"/>
    <w:rsid w:val="00CF772A"/>
    <w:rsid w:val="00D12389"/>
    <w:rsid w:val="00D15D25"/>
    <w:rsid w:val="00D2703D"/>
    <w:rsid w:val="00D31159"/>
    <w:rsid w:val="00D661AD"/>
    <w:rsid w:val="00D67AFA"/>
    <w:rsid w:val="00D81F1F"/>
    <w:rsid w:val="00D82932"/>
    <w:rsid w:val="00D83376"/>
    <w:rsid w:val="00D87966"/>
    <w:rsid w:val="00D94C52"/>
    <w:rsid w:val="00D95814"/>
    <w:rsid w:val="00DA2642"/>
    <w:rsid w:val="00DA470F"/>
    <w:rsid w:val="00DA5ACC"/>
    <w:rsid w:val="00DA6B9E"/>
    <w:rsid w:val="00DB4ACC"/>
    <w:rsid w:val="00DC4043"/>
    <w:rsid w:val="00DD7486"/>
    <w:rsid w:val="00DE3783"/>
    <w:rsid w:val="00DE47CB"/>
    <w:rsid w:val="00E05B0F"/>
    <w:rsid w:val="00E26CA0"/>
    <w:rsid w:val="00E417CC"/>
    <w:rsid w:val="00E436EF"/>
    <w:rsid w:val="00E45CF6"/>
    <w:rsid w:val="00E50307"/>
    <w:rsid w:val="00E654E0"/>
    <w:rsid w:val="00E65E33"/>
    <w:rsid w:val="00E728FB"/>
    <w:rsid w:val="00E776EB"/>
    <w:rsid w:val="00E85169"/>
    <w:rsid w:val="00E93624"/>
    <w:rsid w:val="00E9647D"/>
    <w:rsid w:val="00EA17BF"/>
    <w:rsid w:val="00EA3702"/>
    <w:rsid w:val="00EA58C5"/>
    <w:rsid w:val="00EB41D1"/>
    <w:rsid w:val="00EC34BB"/>
    <w:rsid w:val="00ED2E68"/>
    <w:rsid w:val="00ED6EEB"/>
    <w:rsid w:val="00EE7482"/>
    <w:rsid w:val="00F169B6"/>
    <w:rsid w:val="00F223A4"/>
    <w:rsid w:val="00F27D74"/>
    <w:rsid w:val="00F32AF8"/>
    <w:rsid w:val="00F478B9"/>
    <w:rsid w:val="00F53B0D"/>
    <w:rsid w:val="00F54F17"/>
    <w:rsid w:val="00F576AC"/>
    <w:rsid w:val="00F60445"/>
    <w:rsid w:val="00F751D1"/>
    <w:rsid w:val="00F91CEE"/>
    <w:rsid w:val="00F91DAC"/>
    <w:rsid w:val="00F92649"/>
    <w:rsid w:val="00F95B62"/>
    <w:rsid w:val="00FB3A38"/>
    <w:rsid w:val="00FB4744"/>
    <w:rsid w:val="00FD6D00"/>
    <w:rsid w:val="00FE6B09"/>
    <w:rsid w:val="00FF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4F66B"/>
  <w15:docId w15:val="{DF1E866A-8DF1-4C25-854D-AF5B03FC1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4F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1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1B3"/>
  </w:style>
  <w:style w:type="paragraph" w:styleId="Footer">
    <w:name w:val="footer"/>
    <w:basedOn w:val="Normal"/>
    <w:link w:val="FooterChar"/>
    <w:uiPriority w:val="99"/>
    <w:unhideWhenUsed/>
    <w:rsid w:val="004021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1B3"/>
  </w:style>
  <w:style w:type="paragraph" w:styleId="BodyText">
    <w:name w:val="Body Text"/>
    <w:basedOn w:val="Normal"/>
    <w:link w:val="BodyTextChar"/>
    <w:rsid w:val="00AE68DB"/>
    <w:pPr>
      <w:suppressAutoHyphens/>
      <w:autoSpaceDN w:val="0"/>
      <w:spacing w:after="12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E68D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2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29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21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138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138"/>
    <w:rPr>
      <w:sz w:val="20"/>
      <w:szCs w:val="20"/>
      <w:lang w:val="en-US"/>
    </w:rPr>
  </w:style>
  <w:style w:type="paragraph" w:styleId="ListParagraph">
    <w:name w:val="List Paragraph"/>
    <w:aliases w:val="Graph &amp; Table tite,Bullet Points,Liste Paragraf,AJ- List1,Dot pt,F5 List Paragraph,List Paragraph1,No Spacing1,List Paragraph Char Char Char,Indicator Text,Numbered Para 1,Colorful List - Accent 11,Bullet 1,Párrafo de lista,MAIN CONTENT"/>
    <w:basedOn w:val="Normal"/>
    <w:link w:val="ListParagraphChar"/>
    <w:uiPriority w:val="34"/>
    <w:qFormat/>
    <w:rsid w:val="00EA58C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166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66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B5F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B5F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DB4ACC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01A7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1A7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1A7C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37501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75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7501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F4FC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Graph &amp; Table tite Char,Bullet Points Char,Liste Paragraf Char,AJ- List1 Char,Dot pt Char,F5 List Paragraph Char,List Paragraph1 Char,No Spacing1 Char,List Paragraph Char Char Char Char,Indicator Text Char,Numbered Para 1 Char"/>
    <w:link w:val="ListParagraph"/>
    <w:uiPriority w:val="34"/>
    <w:locked/>
    <w:rsid w:val="00D31159"/>
  </w:style>
  <w:style w:type="table" w:styleId="ListTable2-Accent3">
    <w:name w:val="List Table 2 Accent 3"/>
    <w:basedOn w:val="TableNormal"/>
    <w:uiPriority w:val="47"/>
    <w:rsid w:val="00D3115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62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35935">
          <w:marLeft w:val="0"/>
          <w:marRight w:val="36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8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8B56F-F0F3-4F3F-A803-07116E6CD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hid Abdullah</dc:creator>
  <cp:lastModifiedBy>Shehzad Anwer</cp:lastModifiedBy>
  <cp:revision>3</cp:revision>
  <cp:lastPrinted>2022-06-27T21:32:00Z</cp:lastPrinted>
  <dcterms:created xsi:type="dcterms:W3CDTF">2022-06-27T21:31:00Z</dcterms:created>
  <dcterms:modified xsi:type="dcterms:W3CDTF">2022-06-27T21:32:00Z</dcterms:modified>
</cp:coreProperties>
</file>